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C508BC" w14:textId="4305523E" w:rsidR="00996F7A" w:rsidRDefault="00653149">
      <w:r>
        <w:rPr>
          <w:rFonts w:hint="eastAsia"/>
        </w:rPr>
        <w:t>Design Machine</w:t>
      </w:r>
      <w:r w:rsidR="00AF0205">
        <w:t xml:space="preserve"> </w:t>
      </w:r>
      <w:bookmarkStart w:id="0" w:name="_GoBack"/>
      <w:bookmarkEnd w:id="0"/>
      <w:r>
        <w:rPr>
          <w:rFonts w:hint="eastAsia"/>
        </w:rPr>
        <w:t>Learning 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824" w14:paraId="52DC01BF" w14:textId="77777777" w:rsidTr="00B14824">
        <w:tc>
          <w:tcPr>
            <w:tcW w:w="8296" w:type="dxa"/>
          </w:tcPr>
          <w:p w14:paraId="4B5339C4" w14:textId="3D2EFDEE" w:rsidR="00B14824" w:rsidRDefault="00B14824" w:rsidP="00BC7697">
            <w:r>
              <w:t>Example Building spam Classifier</w:t>
            </w:r>
          </w:p>
        </w:tc>
      </w:tr>
      <w:tr w:rsidR="00B14824" w14:paraId="5ECC5BC1" w14:textId="77777777" w:rsidTr="00B14824">
        <w:tc>
          <w:tcPr>
            <w:tcW w:w="8296" w:type="dxa"/>
          </w:tcPr>
          <w:p w14:paraId="506975D2" w14:textId="77777777" w:rsidR="00B14824" w:rsidRDefault="00B14824" w:rsidP="00B14824">
            <w:r>
              <w:t>Save time by</w:t>
            </w:r>
          </w:p>
          <w:p w14:paraId="78D9D586" w14:textId="77777777" w:rsidR="00B14824" w:rsidRDefault="00B14824" w:rsidP="00B14824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rPr>
                <w:rFonts w:hint="eastAsia"/>
              </w:rPr>
              <w:t>Collect lots of data</w:t>
            </w:r>
          </w:p>
          <w:p w14:paraId="57E16685" w14:textId="77777777" w:rsidR="00B14824" w:rsidRDefault="00B14824" w:rsidP="00B14824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Develop sophisticated features based on email routing information</w:t>
            </w:r>
          </w:p>
          <w:p w14:paraId="7D26EB6F" w14:textId="77777777" w:rsidR="00B14824" w:rsidRDefault="00B14824" w:rsidP="00B14824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Develop sophisticated features for message body</w:t>
            </w:r>
          </w:p>
          <w:p w14:paraId="5922E979" w14:textId="77777777" w:rsidR="00B14824" w:rsidRDefault="00B14824" w:rsidP="00B14824">
            <w:pPr>
              <w:pStyle w:val="ListParagraph"/>
              <w:numPr>
                <w:ilvl w:val="0"/>
                <w:numId w:val="1"/>
              </w:numPr>
              <w:ind w:firstLineChars="0"/>
            </w:pPr>
            <w:r>
              <w:t>Develop sophisticated algorithm to detect misspellings</w:t>
            </w:r>
          </w:p>
          <w:p w14:paraId="5D3BEBA7" w14:textId="63125F3B" w:rsidR="00B14824" w:rsidRPr="00B14824" w:rsidRDefault="0099771B" w:rsidP="00BC7697">
            <w:r>
              <w:rPr>
                <w:noProof/>
              </w:rPr>
              <w:drawing>
                <wp:inline distT="0" distB="0" distL="0" distR="0" wp14:anchorId="57101572" wp14:editId="4228AE8D">
                  <wp:extent cx="4981575" cy="2335536"/>
                  <wp:effectExtent l="0" t="0" r="0" b="7620"/>
                  <wp:docPr id="1" name="Picture 1" descr="https://d3c33hcgiwev3.cloudfront.net/imageAssetProxy.v1/Ys5NKOLJEeaPWBJZo44gSg_aba93cf4ce4507175d7e47ab5f9b7ce4_Screenshot-2017-01-24-22.29.45.png?expiry=1535760000000&amp;hmac=g6RIPurLh2iSh_KWmaCP1x9Yah-Km-gpPqnKFHmz5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s://d3c33hcgiwev3.cloudfront.net/imageAssetProxy.v1/Ys5NKOLJEeaPWBJZo44gSg_aba93cf4ce4507175d7e47ab5f9b7ce4_Screenshot-2017-01-24-22.29.45.png?expiry=1535760000000&amp;hmac=g6RIPurLh2iSh_KWmaCP1x9Yah-Km-gpPqnKFHmz5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99854" cy="234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14824" w14:paraId="60C554B9" w14:textId="77777777" w:rsidTr="00B14824">
        <w:tc>
          <w:tcPr>
            <w:tcW w:w="8296" w:type="dxa"/>
          </w:tcPr>
          <w:p w14:paraId="60E8DF24" w14:textId="4769CA2C" w:rsidR="00B14824" w:rsidRDefault="008424CE" w:rsidP="00BC7697">
            <w:r>
              <w:rPr>
                <w:rFonts w:hint="eastAsia"/>
              </w:rPr>
              <w:t>Error Analysis</w:t>
            </w:r>
          </w:p>
        </w:tc>
      </w:tr>
      <w:tr w:rsidR="00B14824" w14:paraId="56BE9FF1" w14:textId="77777777" w:rsidTr="00B14824">
        <w:tc>
          <w:tcPr>
            <w:tcW w:w="8296" w:type="dxa"/>
          </w:tcPr>
          <w:p w14:paraId="203B6840" w14:textId="0F034C26" w:rsidR="00B14824" w:rsidRDefault="001574D1" w:rsidP="00185219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Look at misclassified example, find patterns in them</w:t>
            </w:r>
          </w:p>
          <w:p w14:paraId="0D502596" w14:textId="495C274B" w:rsidR="00466D8F" w:rsidRPr="00F03338" w:rsidRDefault="00F03338" w:rsidP="0053086C">
            <w:pPr>
              <w:pStyle w:val="ListParagraph"/>
              <w:numPr>
                <w:ilvl w:val="0"/>
                <w:numId w:val="2"/>
              </w:numPr>
              <w:ind w:firstLineChars="0"/>
            </w:pPr>
            <w:r>
              <w:t>H</w:t>
            </w:r>
            <w:r>
              <w:rPr>
                <w:rFonts w:hint="eastAsia"/>
              </w:rPr>
              <w:t xml:space="preserve">ave </w:t>
            </w:r>
            <w:r>
              <w:t>a numerical evaluation of the learning algorithm</w:t>
            </w:r>
          </w:p>
        </w:tc>
      </w:tr>
      <w:tr w:rsidR="00B14824" w14:paraId="3977D62C" w14:textId="77777777" w:rsidTr="00B14824">
        <w:tc>
          <w:tcPr>
            <w:tcW w:w="8296" w:type="dxa"/>
          </w:tcPr>
          <w:p w14:paraId="6A0AC015" w14:textId="77777777" w:rsidR="00B14824" w:rsidRDefault="00B14824" w:rsidP="00BC7697"/>
        </w:tc>
      </w:tr>
      <w:tr w:rsidR="00B14824" w14:paraId="1514CEF7" w14:textId="77777777" w:rsidTr="00B14824">
        <w:tc>
          <w:tcPr>
            <w:tcW w:w="8296" w:type="dxa"/>
          </w:tcPr>
          <w:p w14:paraId="45602914" w14:textId="77777777" w:rsidR="00B14824" w:rsidRDefault="00B14824" w:rsidP="00BC7697"/>
        </w:tc>
      </w:tr>
      <w:tr w:rsidR="00B14824" w14:paraId="7C7FD078" w14:textId="77777777" w:rsidTr="00B14824">
        <w:tc>
          <w:tcPr>
            <w:tcW w:w="8296" w:type="dxa"/>
          </w:tcPr>
          <w:p w14:paraId="5A54A661" w14:textId="77777777" w:rsidR="00B14824" w:rsidRDefault="00B14824" w:rsidP="00BC7697"/>
        </w:tc>
      </w:tr>
      <w:tr w:rsidR="00B14824" w14:paraId="5AFDA9D7" w14:textId="77777777" w:rsidTr="00B14824">
        <w:tc>
          <w:tcPr>
            <w:tcW w:w="8296" w:type="dxa"/>
          </w:tcPr>
          <w:p w14:paraId="4E6D87C0" w14:textId="77777777" w:rsidR="00B14824" w:rsidRDefault="00B14824" w:rsidP="00BC7697"/>
        </w:tc>
      </w:tr>
    </w:tbl>
    <w:p w14:paraId="7447EE96" w14:textId="77777777" w:rsidR="00BC7697" w:rsidRDefault="00BC7697" w:rsidP="00BC7697"/>
    <w:sectPr w:rsidR="00BC76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C1A6A"/>
    <w:multiLevelType w:val="hybridMultilevel"/>
    <w:tmpl w:val="52482B1A"/>
    <w:lvl w:ilvl="0" w:tplc="5290CA8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D4905C2"/>
    <w:multiLevelType w:val="hybridMultilevel"/>
    <w:tmpl w:val="4412BF94"/>
    <w:lvl w:ilvl="0" w:tplc="598846D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0MTQ2NjOwNDMzMDVQ0lEKTi0uzszPAykwqgUAVKAaGiwAAAA="/>
  </w:docVars>
  <w:rsids>
    <w:rsidRoot w:val="00EC41D3"/>
    <w:rsid w:val="001574D1"/>
    <w:rsid w:val="00185219"/>
    <w:rsid w:val="003243B3"/>
    <w:rsid w:val="00466D8F"/>
    <w:rsid w:val="0053086C"/>
    <w:rsid w:val="00653149"/>
    <w:rsid w:val="008050AE"/>
    <w:rsid w:val="008424CE"/>
    <w:rsid w:val="0095563B"/>
    <w:rsid w:val="00996F7A"/>
    <w:rsid w:val="0099771B"/>
    <w:rsid w:val="00AF0205"/>
    <w:rsid w:val="00B14824"/>
    <w:rsid w:val="00BC7697"/>
    <w:rsid w:val="00DE53ED"/>
    <w:rsid w:val="00E01502"/>
    <w:rsid w:val="00EC41D3"/>
    <w:rsid w:val="00F03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8DBA14"/>
  <w15:chartTrackingRefBased/>
  <w15:docId w15:val="{1BE5A548-BCE8-4790-BF34-D16797FA4F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50AE"/>
    <w:pPr>
      <w:ind w:firstLineChars="200" w:firstLine="420"/>
    </w:pPr>
  </w:style>
  <w:style w:type="table" w:styleId="TableGrid">
    <w:name w:val="Table Grid"/>
    <w:basedOn w:val="TableNormal"/>
    <w:uiPriority w:val="39"/>
    <w:rsid w:val="00B1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y Yuan</dc:creator>
  <cp:keywords/>
  <dc:description/>
  <cp:lastModifiedBy>Sherry Yuan</cp:lastModifiedBy>
  <cp:revision>16</cp:revision>
  <dcterms:created xsi:type="dcterms:W3CDTF">2018-08-30T22:22:00Z</dcterms:created>
  <dcterms:modified xsi:type="dcterms:W3CDTF">2018-08-31T01:33:00Z</dcterms:modified>
</cp:coreProperties>
</file>